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56"/>
        <w:tblW w:w="9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24"/>
        <w:gridCol w:w="2232"/>
        <w:gridCol w:w="6336"/>
      </w:tblGrid>
      <w:tr w:rsidR="000C4BCB" w:rsidRPr="004F059F" w14:paraId="71383DA6" w14:textId="77777777" w:rsidTr="00700243">
        <w:tc>
          <w:tcPr>
            <w:tcW w:w="12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60714C63" w14:textId="77777777" w:rsidR="000C4BCB" w:rsidRPr="004F059F" w:rsidRDefault="000C4BCB" w:rsidP="00700243">
            <w:pPr>
              <w:spacing w:before="60"/>
            </w:pPr>
            <w:r w:rsidRPr="004F059F">
              <w:rPr>
                <w:noProof/>
              </w:rPr>
              <w:drawing>
                <wp:inline distT="0" distB="0" distL="0" distR="0" wp14:anchorId="41568003" wp14:editId="2E79CA62">
                  <wp:extent cx="617220" cy="433070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 Logo Color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758C5864" w14:textId="77777777" w:rsidR="000C4BCB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OSTON</w:t>
            </w:r>
            <w:r w:rsidRPr="00D91BF3">
              <w:rPr>
                <w:b/>
                <w:sz w:val="28"/>
                <w:szCs w:val="28"/>
              </w:rPr>
              <w:t xml:space="preserve"> </w:t>
            </w:r>
          </w:p>
          <w:p w14:paraId="2427D9C8" w14:textId="77777777" w:rsidR="00D91BF3" w:rsidRPr="00D91BF3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Y</w:t>
            </w:r>
          </w:p>
        </w:tc>
        <w:tc>
          <w:tcPr>
            <w:tcW w:w="63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27DAA566" w14:textId="77777777" w:rsidR="000C4BCB" w:rsidRPr="004F059F" w:rsidRDefault="000C4BCB" w:rsidP="00700243">
            <w:pPr>
              <w:spacing w:before="60"/>
              <w:ind w:left="1457"/>
              <w:rPr>
                <w:b/>
                <w:sz w:val="28"/>
                <w:szCs w:val="28"/>
              </w:rPr>
            </w:pPr>
            <w:r w:rsidRPr="004F059F">
              <w:rPr>
                <w:b/>
                <w:sz w:val="28"/>
                <w:szCs w:val="28"/>
              </w:rPr>
              <w:t>METROPOLITAN COLLEGE</w:t>
            </w:r>
          </w:p>
          <w:p w14:paraId="0A08086F" w14:textId="77777777" w:rsidR="000C4BCB" w:rsidRPr="004F059F" w:rsidRDefault="000C4BCB" w:rsidP="00700243">
            <w:pPr>
              <w:spacing w:before="120" w:after="60"/>
              <w:ind w:left="1457"/>
              <w:rPr>
                <w:sz w:val="20"/>
              </w:rPr>
            </w:pPr>
            <w:r w:rsidRPr="004F059F">
              <w:rPr>
                <w:b/>
                <w:sz w:val="20"/>
              </w:rPr>
              <w:t>DEPARTMENT OF ADMINISTRATIVE SCIENCES</w:t>
            </w:r>
          </w:p>
        </w:tc>
      </w:tr>
    </w:tbl>
    <w:p w14:paraId="15A1F368" w14:textId="77777777" w:rsidR="004B32BB" w:rsidRDefault="004B32BB"/>
    <w:p w14:paraId="0103980E" w14:textId="77777777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D 616: Enterprise Risk Analytics</w:t>
      </w:r>
    </w:p>
    <w:p w14:paraId="01ECF834" w14:textId="77777777" w:rsidR="000C4BCB" w:rsidRPr="000C4BCB" w:rsidRDefault="004466C1" w:rsidP="000C4B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ssignment </w:t>
      </w:r>
      <w:r w:rsidR="001F2949">
        <w:rPr>
          <w:b/>
          <w:sz w:val="28"/>
          <w:szCs w:val="28"/>
        </w:rPr>
        <w:t>4</w:t>
      </w:r>
    </w:p>
    <w:p w14:paraId="7AFA8F52" w14:textId="77777777" w:rsidR="004B32BB" w:rsidRPr="002917E7" w:rsidRDefault="000C4BCB">
      <w:pPr>
        <w:rPr>
          <w:b/>
          <w:sz w:val="21"/>
          <w:szCs w:val="21"/>
        </w:rPr>
      </w:pPr>
      <w:r w:rsidRPr="002917E7">
        <w:rPr>
          <w:b/>
          <w:sz w:val="21"/>
          <w:szCs w:val="21"/>
        </w:rPr>
        <w:t xml:space="preserve">What to submit? </w:t>
      </w:r>
    </w:p>
    <w:p w14:paraId="79593D79" w14:textId="77777777" w:rsidR="005C26A0" w:rsidRPr="002917E7" w:rsidRDefault="005C26A0" w:rsidP="005C26A0">
      <w:pPr>
        <w:jc w:val="both"/>
        <w:rPr>
          <w:b/>
          <w:sz w:val="21"/>
          <w:szCs w:val="21"/>
        </w:rPr>
      </w:pPr>
      <w:r w:rsidRPr="002917E7">
        <w:rPr>
          <w:sz w:val="21"/>
          <w:szCs w:val="21"/>
        </w:rPr>
        <w:t>Please submit (</w:t>
      </w:r>
      <w:proofErr w:type="spellStart"/>
      <w:r w:rsidRPr="002917E7">
        <w:rPr>
          <w:sz w:val="21"/>
          <w:szCs w:val="21"/>
        </w:rPr>
        <w:t>i</w:t>
      </w:r>
      <w:proofErr w:type="spellEnd"/>
      <w:r w:rsidRPr="002917E7">
        <w:rPr>
          <w:sz w:val="21"/>
          <w:szCs w:val="21"/>
        </w:rPr>
        <w:t xml:space="preserve">) a word file explaining in detail your answers to each question (you can use screenshots of the </w:t>
      </w:r>
      <w:r w:rsidR="00214972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to explain your answers) AND (ii) an </w:t>
      </w:r>
      <w:r w:rsidR="0074081B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with a separate tab for each question. For each question, make sure you develop the model and present the simulation results – the </w:t>
      </w:r>
      <w:r w:rsidR="0074081B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should be self-explanatory. </w:t>
      </w:r>
      <w:r w:rsidRPr="002917E7">
        <w:rPr>
          <w:b/>
          <w:sz w:val="21"/>
          <w:szCs w:val="21"/>
        </w:rPr>
        <w:t xml:space="preserve">The assessment of your work will include both the accuracy and the clarity of your word file and the </w:t>
      </w:r>
      <w:r w:rsidR="0074081B">
        <w:rPr>
          <w:b/>
          <w:sz w:val="21"/>
          <w:szCs w:val="21"/>
        </w:rPr>
        <w:t>R</w:t>
      </w:r>
      <w:r w:rsidRPr="002917E7">
        <w:rPr>
          <w:b/>
          <w:sz w:val="21"/>
          <w:szCs w:val="21"/>
        </w:rPr>
        <w:t xml:space="preserve"> file. </w:t>
      </w:r>
    </w:p>
    <w:p w14:paraId="6F984636" w14:textId="77777777" w:rsidR="00AD36BE" w:rsidRPr="008454A4" w:rsidRDefault="008454A4" w:rsidP="008454A4">
      <w:pPr>
        <w:pStyle w:val="ListParagraph"/>
        <w:numPr>
          <w:ilvl w:val="0"/>
          <w:numId w:val="2"/>
        </w:numPr>
        <w:jc w:val="both"/>
      </w:pPr>
      <w:r>
        <w:rPr>
          <w:sz w:val="21"/>
          <w:szCs w:val="21"/>
        </w:rPr>
        <w:t>Refer to question 1 of assignment 3 to perform the following tasks:</w:t>
      </w:r>
    </w:p>
    <w:p w14:paraId="3FCA7E2D" w14:textId="77777777"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 xml:space="preserve">Create a line/ribbon plot depicting the mean profit as well as an 80% and a 95% confidence interval </w:t>
      </w:r>
      <w:r w:rsidR="00C758D8">
        <w:t>for</w:t>
      </w:r>
      <w:r>
        <w:t xml:space="preserve"> GWS’ profit if they create</w:t>
      </w:r>
      <w:r w:rsidR="00C758D8">
        <w:t xml:space="preserve"> </w:t>
      </w:r>
      <w:r>
        <w:t>between 2000</w:t>
      </w:r>
      <w:r w:rsidR="00C758D8">
        <w:t xml:space="preserve"> and </w:t>
      </w:r>
      <w:r>
        <w:t>15000 boats, counting by increments of 1000.</w:t>
      </w:r>
    </w:p>
    <w:p w14:paraId="5657683A" w14:textId="77777777"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>Create overlapping density plots depicting the distribution of GWS’ profit, assuming the</w:t>
      </w:r>
      <w:r w:rsidR="00C758D8">
        <w:t xml:space="preserve">y </w:t>
      </w:r>
      <w:r>
        <w:t>create 2000, 4000, 6000, 8000, 10000, 12000, or 14,000 boats.</w:t>
      </w:r>
    </w:p>
    <w:p w14:paraId="724657C7" w14:textId="77777777"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>Use simulation optimization to determine the number of boats GWS should produce to maximize:</w:t>
      </w:r>
    </w:p>
    <w:p w14:paraId="0FA25DEA" w14:textId="77777777" w:rsidR="008454A4" w:rsidRDefault="008454A4" w:rsidP="008454A4">
      <w:pPr>
        <w:pStyle w:val="ListParagraph"/>
        <w:numPr>
          <w:ilvl w:val="2"/>
          <w:numId w:val="2"/>
        </w:numPr>
        <w:jc w:val="both"/>
      </w:pPr>
      <w:r>
        <w:t>Their expected profit</w:t>
      </w:r>
    </w:p>
    <w:p w14:paraId="62F98DC8" w14:textId="77777777" w:rsidR="008454A4" w:rsidRDefault="008454A4" w:rsidP="008454A4">
      <w:pPr>
        <w:pStyle w:val="ListParagraph"/>
        <w:numPr>
          <w:ilvl w:val="2"/>
          <w:numId w:val="2"/>
        </w:numPr>
        <w:jc w:val="both"/>
      </w:pPr>
      <w:r>
        <w:t>The 10</w:t>
      </w:r>
      <w:r w:rsidRPr="008454A4">
        <w:rPr>
          <w:vertAlign w:val="superscript"/>
        </w:rPr>
        <w:t>th</w:t>
      </w:r>
      <w:r>
        <w:t xml:space="preserve"> percentile of their profit</w:t>
      </w:r>
    </w:p>
    <w:p w14:paraId="1AC11F34" w14:textId="77777777" w:rsidR="008454A4" w:rsidRPr="001F2949" w:rsidRDefault="008454A4" w:rsidP="008454A4">
      <w:pPr>
        <w:pStyle w:val="ListParagraph"/>
        <w:numPr>
          <w:ilvl w:val="2"/>
          <w:numId w:val="2"/>
        </w:numPr>
        <w:jc w:val="both"/>
      </w:pPr>
      <w:r>
        <w:t xml:space="preserve">The probability that they will earn </w:t>
      </w:r>
      <w:r w:rsidR="0022437D">
        <w:t xml:space="preserve">a profit of </w:t>
      </w:r>
      <w:r>
        <w:t xml:space="preserve">at least </w:t>
      </w:r>
      <w:r w:rsidR="0022437D">
        <w:t>$50</w:t>
      </w:r>
      <w:r w:rsidR="00C758D8">
        <w:t xml:space="preserve"> million</w:t>
      </w:r>
    </w:p>
    <w:p w14:paraId="7DD6D6CB" w14:textId="5FB3582C" w:rsidR="001F2949" w:rsidRPr="0030771D" w:rsidRDefault="0030771D" w:rsidP="00AD36BE">
      <w:pPr>
        <w:pStyle w:val="ListParagraph"/>
        <w:ind w:left="1080"/>
        <w:jc w:val="both"/>
        <w:rPr>
          <w:u w:val="single"/>
        </w:rPr>
      </w:pPr>
      <w:r>
        <w:rPr>
          <w:rFonts w:eastAsiaTheme="minorHAnsi"/>
          <w:u w:val="single"/>
        </w:rPr>
        <w:t>O</w:t>
      </w:r>
      <w:r w:rsidRPr="0030771D">
        <w:rPr>
          <w:rFonts w:eastAsiaTheme="minorHAnsi"/>
          <w:u w:val="single"/>
        </w:rPr>
        <w:t xml:space="preserve">nly draft </w:t>
      </w:r>
      <w:proofErr w:type="gramStart"/>
      <w:r w:rsidRPr="0030771D">
        <w:rPr>
          <w:rFonts w:eastAsiaTheme="minorHAnsi"/>
          <w:u w:val="single"/>
        </w:rPr>
        <w:t>coding..</w:t>
      </w:r>
      <w:proofErr w:type="gramEnd"/>
    </w:p>
    <w:p w14:paraId="35FB1FD6" w14:textId="77777777" w:rsidR="00396488" w:rsidRPr="00396488" w:rsidRDefault="00396488" w:rsidP="00D67A70">
      <w:pPr>
        <w:pStyle w:val="ListParagraph"/>
        <w:ind w:left="360"/>
        <w:jc w:val="both"/>
      </w:pPr>
    </w:p>
    <w:p w14:paraId="7E011268" w14:textId="77777777" w:rsidR="00DE1239" w:rsidRDefault="00612840" w:rsidP="00DE1239">
      <w:pPr>
        <w:pStyle w:val="ListParagraph"/>
        <w:numPr>
          <w:ilvl w:val="0"/>
          <w:numId w:val="2"/>
        </w:numPr>
        <w:jc w:val="both"/>
      </w:pPr>
      <w:r>
        <w:t>Venture Inc. is sitting on $100 million in liquidity and considering investing in two different start-ups: Company A and Company B. After 3 years, Venture plans to sell their stake in both companies regardless</w:t>
      </w:r>
      <w:r w:rsidR="00930249">
        <w:t xml:space="preserve"> of their success or failure. </w:t>
      </w:r>
      <w:r w:rsidR="00C758D8">
        <w:t xml:space="preserve">Let </w:t>
      </w:r>
      <m:oMath>
        <m:r>
          <w:rPr>
            <w:rFonts w:ascii="Cambria Math" w:hAnsi="Cambria Math"/>
          </w:rPr>
          <m:t>a</m:t>
        </m:r>
      </m:oMath>
      <w:r w:rsidR="00C758D8">
        <w:rPr>
          <w:rFonts w:eastAsiaTheme="minorEastAsia"/>
        </w:rPr>
        <w:t xml:space="preserve"> represent the amount they invest in Company A and </w:t>
      </w:r>
      <m:oMath>
        <m:r>
          <w:rPr>
            <w:rFonts w:ascii="Cambria Math" w:eastAsiaTheme="minorEastAsia" w:hAnsi="Cambria Math"/>
          </w:rPr>
          <m:t>b</m:t>
        </m:r>
      </m:oMath>
      <w:r w:rsidR="00C758D8">
        <w:rPr>
          <w:rFonts w:eastAsiaTheme="minorEastAsia"/>
        </w:rPr>
        <w:t xml:space="preserve"> represent the amount they invest in Company B. </w:t>
      </w:r>
      <w:r>
        <w:t>Venture believes the</w:t>
      </w:r>
      <w:r w:rsidR="00930249">
        <w:t xml:space="preserve"> total value of their investment after the 3-year period</w:t>
      </w:r>
      <w:r>
        <w:t xml:space="preserve"> from A will be lognormally distributed, </w:t>
      </w:r>
      <w:r w:rsidR="00930249">
        <w:t>with a mean of</w:t>
      </w:r>
      <w:r w:rsidR="00941494">
        <w:t xml:space="preserve"> </w:t>
      </w:r>
      <m:oMath>
        <m:r>
          <w:rPr>
            <w:rFonts w:ascii="Cambria Math" w:hAnsi="Cambria Math"/>
          </w:rPr>
          <m:t>2a</m:t>
        </m:r>
      </m:oMath>
      <w:r w:rsidR="00930249">
        <w:t xml:space="preserve"> and a standard deviation of </w:t>
      </w:r>
      <m:oMath>
        <m:r>
          <w:rPr>
            <w:rFonts w:ascii="Cambria Math" w:eastAsiaTheme="minorEastAsia" w:hAnsi="Cambria Math"/>
          </w:rPr>
          <m:t>3a</m:t>
        </m:r>
      </m:oMath>
      <w:r w:rsidR="00C758D8">
        <w:rPr>
          <w:rFonts w:eastAsiaTheme="minorEastAsia"/>
        </w:rPr>
        <w:t>.</w:t>
      </w:r>
      <w:r w:rsidR="00930249">
        <w:t xml:space="preserve"> The value from B will follow a </w:t>
      </w:r>
      <w:r w:rsidR="00C758D8">
        <w:t>log</w:t>
      </w:r>
      <w:r w:rsidR="00930249">
        <w:t xml:space="preserve">normal distribution with a mean of </w:t>
      </w:r>
      <m:oMath>
        <m:r>
          <w:rPr>
            <w:rFonts w:ascii="Cambria Math" w:hAnsi="Cambria Math"/>
          </w:rPr>
          <m:t>1.6b</m:t>
        </m:r>
      </m:oMath>
      <w:r w:rsidR="00930249">
        <w:t xml:space="preserve"> and a standard deviation of </w:t>
      </w:r>
      <m:oMath>
        <m:r>
          <w:rPr>
            <w:rFonts w:ascii="Cambria Math" w:hAnsi="Cambria Math"/>
          </w:rPr>
          <m:t>2b</m:t>
        </m:r>
      </m:oMath>
      <w:r w:rsidR="00C758D8">
        <w:t>.</w:t>
      </w:r>
      <w:r w:rsidR="00930249">
        <w:t xml:space="preserve"> They can also purchase a certificate of deposit, which will guarantee their principal plus 8% of their purchase price at the end of the three years. </w:t>
      </w:r>
      <w:r w:rsidR="00930249" w:rsidRPr="00930249">
        <w:t>The combined profits</w:t>
      </w:r>
      <w:r w:rsidR="00930249">
        <w:t xml:space="preserve"> of all three investments will be taxed at a rate of 15%, and any loss can be used to offset their profit. If they realize a loss they will incur no tax penalty. </w:t>
      </w:r>
      <w:r>
        <w:t>There’s a chance both will be successful or both will fail, but since they’re competing with one another, Venture believes their outcomes can be modelled with a Spearman correlation coefficient of -0.6.</w:t>
      </w:r>
      <w:r w:rsidR="00930249">
        <w:t xml:space="preserve"> </w:t>
      </w:r>
      <w:r w:rsidR="00DE1239">
        <w:t>Create an MC simulation with 10,000 trials.</w:t>
      </w:r>
    </w:p>
    <w:p w14:paraId="0A2C0C6E" w14:textId="586779CA" w:rsidR="00396488" w:rsidRDefault="00DE1239" w:rsidP="00DE1239">
      <w:pPr>
        <w:pStyle w:val="ListParagraph"/>
        <w:numPr>
          <w:ilvl w:val="1"/>
          <w:numId w:val="2"/>
        </w:numPr>
        <w:jc w:val="both"/>
      </w:pPr>
      <w:r>
        <w:t>Use simulation optimization to determine h</w:t>
      </w:r>
      <w:r w:rsidR="00930249">
        <w:t>ow much should Venture invest in each alternative to maximize their expected profit</w:t>
      </w:r>
      <w:r>
        <w:t>.</w:t>
      </w:r>
    </w:p>
    <w:p w14:paraId="19FE4966" w14:textId="77777777" w:rsidR="00EF055B" w:rsidRDefault="00EF055B" w:rsidP="009D7E37">
      <w:pPr>
        <w:pStyle w:val="ListParagraph"/>
        <w:ind w:left="1080"/>
        <w:jc w:val="both"/>
      </w:pPr>
    </w:p>
    <w:p w14:paraId="389BE06E" w14:textId="77777777" w:rsidR="00EF055B" w:rsidRDefault="00EF055B" w:rsidP="009D7E37">
      <w:pPr>
        <w:pStyle w:val="ListParagraph"/>
        <w:ind w:left="1080"/>
        <w:jc w:val="both"/>
      </w:pPr>
    </w:p>
    <w:p w14:paraId="14B81952" w14:textId="71BEE314" w:rsidR="009D7E37" w:rsidRDefault="009D7E37" w:rsidP="009D7E37">
      <w:pPr>
        <w:pStyle w:val="ListParagraph"/>
        <w:ind w:left="1080"/>
        <w:jc w:val="both"/>
      </w:pPr>
      <w:r>
        <w:t xml:space="preserve">Should invest </w:t>
      </w:r>
      <w:r w:rsidRPr="009D7E37">
        <w:t>87958657</w:t>
      </w:r>
      <w:r>
        <w:t xml:space="preserve"> in A, others in B, end up with total liquidity of </w:t>
      </w:r>
      <w:r w:rsidRPr="009D7E37">
        <w:t>100954821</w:t>
      </w:r>
    </w:p>
    <w:p w14:paraId="431A7D70" w14:textId="77777777" w:rsidR="00EF055B" w:rsidRDefault="00EF055B" w:rsidP="009D7E37">
      <w:pPr>
        <w:pStyle w:val="ListParagraph"/>
        <w:ind w:left="1080"/>
        <w:jc w:val="both"/>
      </w:pPr>
    </w:p>
    <w:p w14:paraId="56E59A1F" w14:textId="4EFDB56D" w:rsidR="00DE1239" w:rsidRDefault="00DE1239" w:rsidP="00EF055B">
      <w:pPr>
        <w:pStyle w:val="ListParagraph"/>
        <w:numPr>
          <w:ilvl w:val="1"/>
          <w:numId w:val="2"/>
        </w:numPr>
        <w:jc w:val="both"/>
      </w:pPr>
      <w:r>
        <w:lastRenderedPageBreak/>
        <w:t>While Venture Inc. has some appetite for risk, they’re concerned they’ll face a liquidity crisis at the end of the period, so they want to be 95% certain they’ll be left with at least $60 million at the end of the three years. Given this constraint,</w:t>
      </w:r>
      <w:r w:rsidRPr="00DE1239">
        <w:t xml:space="preserve"> </w:t>
      </w:r>
      <w:r>
        <w:t>how much should Venture invest in each alternative to maximize their expected profit?</w:t>
      </w:r>
    </w:p>
    <w:sectPr w:rsidR="00DE12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369A0"/>
    <w:multiLevelType w:val="hybridMultilevel"/>
    <w:tmpl w:val="E2BABE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A67060"/>
    <w:multiLevelType w:val="hybridMultilevel"/>
    <w:tmpl w:val="E3E0AE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864620">
    <w:abstractNumId w:val="1"/>
  </w:num>
  <w:num w:numId="2" w16cid:durableId="191378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rQwNjM0MDExNjFS0lEKTi0uzszPAykwrAUAHDA3lywAAAA="/>
  </w:docVars>
  <w:rsids>
    <w:rsidRoot w:val="004D5BD1"/>
    <w:rsid w:val="000B6409"/>
    <w:rsid w:val="000C4BCB"/>
    <w:rsid w:val="000E79D8"/>
    <w:rsid w:val="001F2949"/>
    <w:rsid w:val="00214972"/>
    <w:rsid w:val="0022437D"/>
    <w:rsid w:val="00283DCB"/>
    <w:rsid w:val="002917E7"/>
    <w:rsid w:val="002B2864"/>
    <w:rsid w:val="0030771D"/>
    <w:rsid w:val="00334400"/>
    <w:rsid w:val="00375860"/>
    <w:rsid w:val="00396488"/>
    <w:rsid w:val="004466C1"/>
    <w:rsid w:val="004B32BB"/>
    <w:rsid w:val="004D5BD1"/>
    <w:rsid w:val="00503CA0"/>
    <w:rsid w:val="00515958"/>
    <w:rsid w:val="00573623"/>
    <w:rsid w:val="005C26A0"/>
    <w:rsid w:val="00612840"/>
    <w:rsid w:val="00616402"/>
    <w:rsid w:val="006756AE"/>
    <w:rsid w:val="00680963"/>
    <w:rsid w:val="00683B13"/>
    <w:rsid w:val="0070757F"/>
    <w:rsid w:val="0074081B"/>
    <w:rsid w:val="0082276C"/>
    <w:rsid w:val="008454A4"/>
    <w:rsid w:val="008A234C"/>
    <w:rsid w:val="008B04BA"/>
    <w:rsid w:val="00930249"/>
    <w:rsid w:val="00941494"/>
    <w:rsid w:val="009D26FB"/>
    <w:rsid w:val="009D7E37"/>
    <w:rsid w:val="00A271A3"/>
    <w:rsid w:val="00A44405"/>
    <w:rsid w:val="00A45513"/>
    <w:rsid w:val="00AC7457"/>
    <w:rsid w:val="00AD36BE"/>
    <w:rsid w:val="00C03358"/>
    <w:rsid w:val="00C758D8"/>
    <w:rsid w:val="00C96052"/>
    <w:rsid w:val="00D6719F"/>
    <w:rsid w:val="00D67A70"/>
    <w:rsid w:val="00D7450F"/>
    <w:rsid w:val="00D91BF3"/>
    <w:rsid w:val="00DE1239"/>
    <w:rsid w:val="00E21A78"/>
    <w:rsid w:val="00E9125F"/>
    <w:rsid w:val="00EF055B"/>
    <w:rsid w:val="00F524D6"/>
    <w:rsid w:val="00F650EB"/>
    <w:rsid w:val="00F9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A1976"/>
  <w15:chartTrackingRefBased/>
  <w15:docId w15:val="{A34E2267-7F19-4403-9417-7ABB9636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6A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2917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29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758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2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2B0A8-E98B-489A-B43D-74503998B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4</TotalTime>
  <Pages>2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s Corlu, Canan</dc:creator>
  <cp:keywords/>
  <dc:description/>
  <cp:lastModifiedBy>Jing Xu</cp:lastModifiedBy>
  <cp:revision>5</cp:revision>
  <dcterms:created xsi:type="dcterms:W3CDTF">2022-11-07T17:47:00Z</dcterms:created>
  <dcterms:modified xsi:type="dcterms:W3CDTF">2022-11-22T22:51:00Z</dcterms:modified>
</cp:coreProperties>
</file>